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C86C4" w14:textId="77777777" w:rsid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color w:val="222222"/>
          <w:sz w:val="28"/>
          <w:szCs w:val="28"/>
          <w:lang w:eastAsia="en-GB"/>
        </w:rPr>
      </w:pPr>
      <w:r w:rsidRPr="001E2C5C">
        <w:rPr>
          <w:rFonts w:ascii="Courier New" w:eastAsia="Times New Roman" w:hAnsi="Courier New" w:cs="Courier New"/>
          <w:b/>
          <w:color w:val="222222"/>
          <w:sz w:val="28"/>
          <w:szCs w:val="28"/>
          <w:lang w:eastAsia="en-GB"/>
        </w:rPr>
        <w:t>When Harry met Sally</w:t>
      </w:r>
    </w:p>
    <w:p w14:paraId="10AB1221" w14:textId="77777777" w:rsidR="001E2C5C" w:rsidRPr="00F57F3E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3"/>
          <w:lang w:eastAsia="en-GB"/>
        </w:rPr>
      </w:pPr>
      <w:r w:rsidRPr="00F57F3E">
        <w:rPr>
          <w:rFonts w:ascii="Courier New" w:eastAsia="Times New Roman" w:hAnsi="Courier New" w:cs="Courier New"/>
          <w:color w:val="222222"/>
          <w:sz w:val="20"/>
          <w:szCs w:val="23"/>
          <w:lang w:eastAsia="en-GB"/>
        </w:rPr>
        <w:t>(Three women sitting outdoor at a table in a restaurant, nice view</w:t>
      </w:r>
    </w:p>
    <w:p w14:paraId="0DE33875" w14:textId="77777777" w:rsidR="001E2C5C" w:rsidRPr="00F57F3E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3"/>
          <w:lang w:eastAsia="en-GB"/>
        </w:rPr>
      </w:pPr>
      <w:r w:rsidRPr="00F57F3E">
        <w:rPr>
          <w:rFonts w:ascii="Courier New" w:eastAsia="Times New Roman" w:hAnsi="Courier New" w:cs="Courier New"/>
          <w:color w:val="222222"/>
          <w:sz w:val="20"/>
          <w:szCs w:val="23"/>
          <w:lang w:eastAsia="en-GB"/>
        </w:rPr>
        <w:t>overlooking water and willow with skyscrapers faintly visible in the distance)</w:t>
      </w:r>
    </w:p>
    <w:p w14:paraId="60F9AA62" w14:textId="77777777" w:rsidR="001E2C5C" w:rsidRPr="00F57F3E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3"/>
          <w:lang w:eastAsia="en-GB"/>
        </w:rPr>
      </w:pPr>
      <w:r w:rsidRPr="00F57F3E">
        <w:rPr>
          <w:rFonts w:ascii="Courier New" w:eastAsia="Times New Roman" w:hAnsi="Courier New" w:cs="Courier New"/>
          <w:color w:val="222222"/>
          <w:sz w:val="20"/>
          <w:szCs w:val="23"/>
          <w:lang w:eastAsia="en-GB"/>
        </w:rPr>
        <w:t>(Five years have passed since Harry and Sally's last meeting)</w:t>
      </w:r>
    </w:p>
    <w:p w14:paraId="650A4F2F" w14:textId="77777777" w:rsidR="00F57F3E" w:rsidRDefault="00F57F3E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</w:pPr>
    </w:p>
    <w:p w14:paraId="3239022C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Joe and I broke up.</w:t>
      </w:r>
    </w:p>
    <w:p w14:paraId="5015229B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Alic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What?</w:t>
      </w:r>
    </w:p>
    <w:p w14:paraId="55DD7F3B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When?</w:t>
      </w:r>
    </w:p>
    <w:p w14:paraId="2D66DBFE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Monday.</w:t>
      </w:r>
    </w:p>
    <w:p w14:paraId="5E1265C8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</w:p>
    <w:p w14:paraId="02D78094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(At the same time)</w:t>
      </w:r>
    </w:p>
    <w:p w14:paraId="206C55DB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Alic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You waited three days to tell us?</w:t>
      </w:r>
    </w:p>
    <w:p w14:paraId="77266CDA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You mean Joe's available?</w:t>
      </w:r>
    </w:p>
    <w:p w14:paraId="182AE42E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Alic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proofErr w:type="gramStart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Oh</w:t>
      </w:r>
      <w:proofErr w:type="gramEnd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for God's sakes Marie don't you have any feelings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about this? She's obviously upset.</w:t>
      </w:r>
    </w:p>
    <w:p w14:paraId="40806B4A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I'm not that upset, we've been growing apart for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quite a </w:t>
      </w:r>
      <w:r w:rsidR="00E80FC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w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hile.</w:t>
      </w:r>
    </w:p>
    <w:p w14:paraId="19A0C0AA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But you guys were a couple, you had someone to go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places with, you had a date on national holidays.</w:t>
      </w:r>
    </w:p>
    <w:p w14:paraId="470BF7E0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I said to myself, "You deserve more than this, you're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thirt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y</w:t>
      </w:r>
      <w:r w:rsidR="00E80FC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-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one years old..."</w:t>
      </w:r>
    </w:p>
    <w:p w14:paraId="3131161B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And the clock is ticking.</w:t>
      </w:r>
    </w:p>
    <w:p w14:paraId="4329D975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proofErr w:type="gramStart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No</w:t>
      </w:r>
      <w:proofErr w:type="gramEnd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the clock doesn't really start to tick until you're </w:t>
      </w:r>
      <w:proofErr w:type="gramStart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thirty six</w:t>
      </w:r>
      <w:proofErr w:type="gramEnd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.</w:t>
      </w:r>
    </w:p>
    <w:p w14:paraId="37883A91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Alic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God you're in such great shape.</w:t>
      </w:r>
    </w:p>
    <w:p w14:paraId="003B9715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Well, I've had a few days to get use</w:t>
      </w:r>
      <w:r w:rsidR="00E80FC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d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to it, and uh...</w:t>
      </w:r>
    </w:p>
    <w:p w14:paraId="091FC245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I feel OK.</w:t>
      </w:r>
    </w:p>
    <w:p w14:paraId="226C890B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Good! Then you're ready.</w:t>
      </w:r>
    </w:p>
    <w:p w14:paraId="38D220C9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</w:p>
    <w:p w14:paraId="704099A5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(Marie reaches down to bring up her card index)</w:t>
      </w:r>
    </w:p>
    <w:p w14:paraId="79533032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Alic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="00E80FC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R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eally Marie.</w:t>
      </w:r>
    </w:p>
    <w:p w14:paraId="076CE5AE" w14:textId="7EFAB403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Well how else do you think you do it? (To Sally)</w:t>
      </w:r>
      <w:r w:rsidR="00083C33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I've got the perfect guy. I don't happen to find him </w:t>
      </w:r>
      <w:proofErr w:type="gramStart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attractive</w:t>
      </w:r>
      <w:proofErr w:type="gramEnd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but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you might. She doesn't have a problem with chins.</w:t>
      </w:r>
    </w:p>
    <w:p w14:paraId="77B3ECE5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Marie, I'm not ready yet.</w:t>
      </w:r>
    </w:p>
    <w:p w14:paraId="4C93FF3B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But you just said you were over him.</w:t>
      </w:r>
    </w:p>
    <w:p w14:paraId="64B365F4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I *am* over him, but I'm in a mourning period.(Pauses) Who is it?</w:t>
      </w:r>
    </w:p>
    <w:p w14:paraId="515B3494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Alex Anderson.</w:t>
      </w:r>
    </w:p>
    <w:p w14:paraId="32FD0408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(Disgusted) Uh! You fixed me up with him six years ago.</w:t>
      </w:r>
    </w:p>
    <w:p w14:paraId="2F9080D2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(Alice giggles)</w:t>
      </w:r>
    </w:p>
    <w:p w14:paraId="55AAD0EE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Sorry!</w:t>
      </w:r>
    </w:p>
    <w:p w14:paraId="151E0FBB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God!</w:t>
      </w:r>
    </w:p>
    <w:p w14:paraId="3D4E4789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Alright, wait, here, here we go, Ken Darmen.</w:t>
      </w:r>
    </w:p>
    <w:p w14:paraId="7F1B1AFF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He's been married for over a year.</w:t>
      </w:r>
    </w:p>
    <w:p w14:paraId="4DE7ACBC" w14:textId="7269FDF1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Really. (Dog-ears his card) Married...Oh wait, wait, wait, I got one.</w:t>
      </w:r>
    </w:p>
    <w:p w14:paraId="4BDA8B20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Look, there is no point in my going out with someone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I might really like *if* I met him at the right time but who right now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has no chance of being anything to me but a transitional man.</w:t>
      </w:r>
    </w:p>
    <w:p w14:paraId="1A183ADF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OK, but don't wait too long. Remember what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happened to David Walsaw? His wife left him and everyone </w:t>
      </w:r>
      <w:proofErr w:type="spellStart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said,"Give</w:t>
      </w:r>
      <w:proofErr w:type="spellEnd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him some time, don't move in too fast."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Six months later he was dead.</w:t>
      </w:r>
    </w:p>
    <w:p w14:paraId="2E97343C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Sally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What are you saying? I should get married to</w:t>
      </w:r>
      <w:r w:rsidR="00E80FC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someone right away in case he's about to die?</w:t>
      </w:r>
    </w:p>
    <w:p w14:paraId="79BBB69D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Alic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At least you could say you were married.</w:t>
      </w:r>
    </w:p>
    <w:p w14:paraId="3159968E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r w:rsidRPr="001E2C5C">
        <w:rPr>
          <w:rFonts w:ascii="Courier New" w:eastAsia="Times New Roman" w:hAnsi="Courier New" w:cs="Courier New"/>
          <w:b/>
          <w:bCs/>
          <w:color w:val="222222"/>
          <w:sz w:val="23"/>
          <w:szCs w:val="23"/>
          <w:lang w:eastAsia="en-GB"/>
        </w:rPr>
        <w:t>Marie: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I'm saying, that the right man for you might be out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there right now, and if you don't grab him someone else will and you'll</w:t>
      </w:r>
    </w:p>
    <w:p w14:paraId="54F18041" w14:textId="77777777" w:rsidR="001E2C5C" w:rsidRPr="001E2C5C" w:rsidRDefault="001E2C5C" w:rsidP="001E2C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</w:pPr>
      <w:proofErr w:type="gramStart"/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have 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to</w:t>
      </w:r>
      <w:proofErr w:type="gramEnd"/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spend the rest of your life knowing that someone else is 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m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arried</w:t>
      </w:r>
      <w:r w:rsidR="0021609F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 xml:space="preserve"> </w:t>
      </w:r>
      <w:r w:rsidRPr="001E2C5C">
        <w:rPr>
          <w:rFonts w:ascii="Courier New" w:eastAsia="Times New Roman" w:hAnsi="Courier New" w:cs="Courier New"/>
          <w:color w:val="222222"/>
          <w:sz w:val="23"/>
          <w:szCs w:val="23"/>
          <w:lang w:eastAsia="en-GB"/>
        </w:rPr>
        <w:t>to your husband.</w:t>
      </w:r>
    </w:p>
    <w:p w14:paraId="4FD22012" w14:textId="77777777" w:rsidR="00000000" w:rsidRDefault="00000000"/>
    <w:sectPr w:rsidR="006E7468" w:rsidSect="00A30C2F">
      <w:pgSz w:w="11906" w:h="16838"/>
      <w:pgMar w:top="426" w:right="1134" w:bottom="42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zUysTC1NDE3MzNV0lEKTi0uzszPAykwqwUAmacXJywAAAA="/>
  </w:docVars>
  <w:rsids>
    <w:rsidRoot w:val="001E2C5C"/>
    <w:rsid w:val="000317D1"/>
    <w:rsid w:val="00083C33"/>
    <w:rsid w:val="001E2C5C"/>
    <w:rsid w:val="0021609F"/>
    <w:rsid w:val="00351349"/>
    <w:rsid w:val="00450A33"/>
    <w:rsid w:val="004B5AB5"/>
    <w:rsid w:val="004E540A"/>
    <w:rsid w:val="00587B02"/>
    <w:rsid w:val="00612620"/>
    <w:rsid w:val="006E53E7"/>
    <w:rsid w:val="006F6A07"/>
    <w:rsid w:val="00707E36"/>
    <w:rsid w:val="00813111"/>
    <w:rsid w:val="00A30C2F"/>
    <w:rsid w:val="00C126CA"/>
    <w:rsid w:val="00C83DF2"/>
    <w:rsid w:val="00DA7F62"/>
    <w:rsid w:val="00E80FCF"/>
    <w:rsid w:val="00F5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472C60"/>
  <w15:chartTrackingRefBased/>
  <w15:docId w15:val="{6BEA59E0-3050-48FF-9CE1-7ECBE5201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E2C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E2C5C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11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64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fois</dc:creator>
  <cp:keywords/>
  <dc:description/>
  <cp:lastModifiedBy>Eleonora Fois</cp:lastModifiedBy>
  <cp:revision>23</cp:revision>
  <dcterms:created xsi:type="dcterms:W3CDTF">2019-04-24T07:40:00Z</dcterms:created>
  <dcterms:modified xsi:type="dcterms:W3CDTF">2026-04-27T08:05:00Z</dcterms:modified>
</cp:coreProperties>
</file>